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93c2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ae8c09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6b10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40:20Z</dcterms:created>
  <dcterms:modified xsi:type="dcterms:W3CDTF">2022-03-19T21:40:20Z</dcterms:modified>
</cp:coreProperties>
</file>